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78E0C3A4" w14:textId="77777777" w:rsidR="003C6D11" w:rsidRDefault="003C6D11">
      <w:pPr>
        <w:rPr>
          <w:rFonts w:ascii="宋体"/>
          <w:b/>
          <w:sz w:val="44"/>
        </w:rPr>
      </w:pPr>
    </w:p>
    <w:p w14:paraId="61BE6BD4" w14:textId="77777777" w:rsidR="003C6D11" w:rsidRDefault="00624307">
      <w:pPr>
        <w:jc w:val="center"/>
        <w:rPr>
          <w:b/>
          <w:sz w:val="44"/>
        </w:rPr>
      </w:pPr>
      <w:r>
        <w:rPr>
          <w:rFonts w:ascii="宋体" w:hint="eastAsia"/>
          <w:b/>
          <w:sz w:val="44"/>
        </w:rPr>
        <w:t xml:space="preserve">深 </w:t>
      </w:r>
      <w:proofErr w:type="gramStart"/>
      <w:r>
        <w:rPr>
          <w:rFonts w:ascii="宋体" w:hint="eastAsia"/>
          <w:b/>
          <w:sz w:val="44"/>
        </w:rPr>
        <w:t>圳</w:t>
      </w:r>
      <w:proofErr w:type="gramEnd"/>
      <w:r>
        <w:rPr>
          <w:rFonts w:ascii="宋体" w:hint="eastAsia"/>
          <w:b/>
          <w:sz w:val="44"/>
        </w:rPr>
        <w:t xml:space="preserve"> 大 学 实 验 报 告</w:t>
      </w:r>
    </w:p>
    <w:p w14:paraId="613B8A97" w14:textId="77777777" w:rsidR="003C6D11" w:rsidRDefault="003C6D11">
      <w:pPr>
        <w:rPr>
          <w:b/>
          <w:sz w:val="28"/>
        </w:rPr>
      </w:pPr>
    </w:p>
    <w:p w14:paraId="4440B63F" w14:textId="77777777" w:rsidR="003C6D11" w:rsidRDefault="003C6D11">
      <w:pPr>
        <w:rPr>
          <w:b/>
          <w:sz w:val="28"/>
        </w:rPr>
      </w:pPr>
    </w:p>
    <w:p w14:paraId="019C5E3D" w14:textId="2A7AE0CE" w:rsidR="003C6D11" w:rsidRDefault="00624307">
      <w:pPr>
        <w:rPr>
          <w:b/>
          <w:sz w:val="28"/>
          <w:u w:val="single"/>
        </w:rPr>
      </w:pPr>
      <w:r>
        <w:rPr>
          <w:rFonts w:hint="eastAsia"/>
          <w:b/>
          <w:sz w:val="28"/>
        </w:rPr>
        <w:t xml:space="preserve">      </w:t>
      </w:r>
      <w:r>
        <w:rPr>
          <w:rFonts w:hint="eastAsia"/>
          <w:b/>
          <w:sz w:val="28"/>
        </w:rPr>
        <w:t>课程名称：</w:t>
      </w:r>
      <w:r>
        <w:rPr>
          <w:b/>
          <w:sz w:val="28"/>
        </w:rPr>
        <w:softHyphen/>
      </w:r>
      <w:r>
        <w:rPr>
          <w:rFonts w:hint="eastAsia"/>
          <w:b/>
          <w:sz w:val="28"/>
          <w:u w:val="single"/>
        </w:rPr>
        <w:t xml:space="preserve">         </w:t>
      </w:r>
      <w:r w:rsidR="00FD69D9">
        <w:rPr>
          <w:rFonts w:hint="eastAsia"/>
          <w:b/>
          <w:sz w:val="28"/>
          <w:u w:val="single"/>
        </w:rPr>
        <w:t>python</w:t>
      </w:r>
      <w:r w:rsidR="00FD69D9">
        <w:rPr>
          <w:rFonts w:hint="eastAsia"/>
          <w:b/>
          <w:sz w:val="28"/>
          <w:u w:val="single"/>
        </w:rPr>
        <w:t>语言程序设计</w:t>
      </w:r>
      <w:r>
        <w:rPr>
          <w:rFonts w:hint="eastAsia"/>
          <w:b/>
          <w:sz w:val="28"/>
          <w:u w:val="single"/>
        </w:rPr>
        <w:t xml:space="preserve">   </w:t>
      </w:r>
      <w:r w:rsidR="00762B5D">
        <w:rPr>
          <w:b/>
          <w:sz w:val="28"/>
          <w:u w:val="single"/>
        </w:rPr>
        <w:t xml:space="preserve">      </w:t>
      </w:r>
      <w:r>
        <w:rPr>
          <w:rFonts w:hint="eastAsia"/>
          <w:b/>
          <w:sz w:val="28"/>
          <w:u w:val="single"/>
        </w:rPr>
        <w:t xml:space="preserve">    </w:t>
      </w:r>
      <w:r w:rsidR="00FD69D9">
        <w:rPr>
          <w:b/>
          <w:sz w:val="28"/>
          <w:u w:val="single"/>
        </w:rPr>
        <w:t xml:space="preserve">  </w:t>
      </w:r>
      <w:r>
        <w:rPr>
          <w:rFonts w:hint="eastAsia"/>
          <w:b/>
          <w:sz w:val="28"/>
          <w:u w:val="single"/>
        </w:rPr>
        <w:t xml:space="preserve">  </w:t>
      </w:r>
    </w:p>
    <w:p w14:paraId="66D80B59" w14:textId="77777777" w:rsidR="003C6D11" w:rsidRDefault="003C6D11">
      <w:pPr>
        <w:rPr>
          <w:b/>
          <w:sz w:val="28"/>
        </w:rPr>
      </w:pPr>
    </w:p>
    <w:p w14:paraId="0938303A" w14:textId="07FE6F76" w:rsidR="003C6D11" w:rsidRDefault="00624307">
      <w:pPr>
        <w:rPr>
          <w:b/>
          <w:sz w:val="28"/>
          <w:u w:val="single"/>
        </w:rPr>
      </w:pPr>
      <w:r>
        <w:rPr>
          <w:rFonts w:hint="eastAsia"/>
          <w:b/>
          <w:sz w:val="28"/>
        </w:rPr>
        <w:t xml:space="preserve">      </w:t>
      </w:r>
      <w:r>
        <w:rPr>
          <w:rFonts w:hint="eastAsia"/>
          <w:b/>
          <w:sz w:val="28"/>
        </w:rPr>
        <w:t>实验项目名称</w:t>
      </w:r>
      <w:r>
        <w:rPr>
          <w:rFonts w:hint="eastAsia"/>
          <w:b/>
          <w:sz w:val="28"/>
          <w:u w:val="single"/>
        </w:rPr>
        <w:t>：</w:t>
      </w:r>
      <w:r>
        <w:rPr>
          <w:rFonts w:hint="eastAsia"/>
          <w:b/>
          <w:sz w:val="28"/>
          <w:u w:val="single"/>
        </w:rPr>
        <w:t xml:space="preserve">  </w:t>
      </w:r>
      <w:r w:rsidR="00762B5D">
        <w:rPr>
          <w:b/>
          <w:sz w:val="28"/>
          <w:u w:val="single"/>
        </w:rPr>
        <w:t xml:space="preserve">    </w:t>
      </w:r>
      <w:r>
        <w:rPr>
          <w:rFonts w:hint="eastAsia"/>
          <w:b/>
          <w:sz w:val="28"/>
          <w:u w:val="single"/>
        </w:rPr>
        <w:t xml:space="preserve"> </w:t>
      </w:r>
      <w:r w:rsidR="00E9349B" w:rsidRPr="00E9349B">
        <w:rPr>
          <w:rFonts w:hint="eastAsia"/>
          <w:b/>
          <w:sz w:val="28"/>
          <w:u w:val="single"/>
        </w:rPr>
        <w:t>实验</w:t>
      </w:r>
      <w:r w:rsidR="00762B5D">
        <w:rPr>
          <w:b/>
          <w:sz w:val="28"/>
          <w:u w:val="single"/>
        </w:rPr>
        <w:t>5 –</w:t>
      </w:r>
      <w:r w:rsidR="00E9349B" w:rsidRPr="00E9349B">
        <w:rPr>
          <w:rFonts w:hint="eastAsia"/>
          <w:b/>
          <w:sz w:val="28"/>
          <w:u w:val="single"/>
        </w:rPr>
        <w:t xml:space="preserve"> </w:t>
      </w:r>
      <w:r w:rsidR="00762B5D">
        <w:rPr>
          <w:rFonts w:hint="eastAsia"/>
          <w:b/>
          <w:sz w:val="28"/>
          <w:u w:val="single"/>
        </w:rPr>
        <w:t>函数</w:t>
      </w:r>
      <w:r>
        <w:rPr>
          <w:rFonts w:hint="eastAsia"/>
          <w:b/>
          <w:sz w:val="28"/>
          <w:u w:val="single"/>
        </w:rPr>
        <w:t xml:space="preserve">         </w:t>
      </w:r>
      <w:r w:rsidR="00762B5D">
        <w:rPr>
          <w:b/>
          <w:sz w:val="28"/>
          <w:u w:val="single"/>
        </w:rPr>
        <w:t xml:space="preserve">   </w:t>
      </w:r>
      <w:r>
        <w:rPr>
          <w:rFonts w:hint="eastAsia"/>
          <w:b/>
          <w:sz w:val="28"/>
          <w:u w:val="single"/>
        </w:rPr>
        <w:t xml:space="preserve">         </w:t>
      </w:r>
    </w:p>
    <w:p w14:paraId="4B9EC64F" w14:textId="77777777" w:rsidR="003C6D11" w:rsidRDefault="00624307">
      <w:pPr>
        <w:rPr>
          <w:b/>
          <w:sz w:val="28"/>
        </w:rPr>
      </w:pPr>
      <w:r>
        <w:rPr>
          <w:rFonts w:hint="eastAsia"/>
          <w:b/>
          <w:sz w:val="28"/>
        </w:rPr>
        <w:t xml:space="preserve">               </w:t>
      </w:r>
    </w:p>
    <w:p w14:paraId="252AA91B" w14:textId="144C9D45" w:rsidR="003C6D11" w:rsidRDefault="00624307">
      <w:pPr>
        <w:ind w:leftChars="428" w:left="899"/>
        <w:rPr>
          <w:b/>
          <w:sz w:val="28"/>
          <w:u w:val="single"/>
        </w:rPr>
      </w:pPr>
      <w:r>
        <w:rPr>
          <w:rFonts w:hint="eastAsia"/>
          <w:b/>
          <w:sz w:val="28"/>
        </w:rPr>
        <w:t>学院</w:t>
      </w:r>
      <w:r>
        <w:rPr>
          <w:rFonts w:hint="eastAsia"/>
          <w:b/>
          <w:sz w:val="28"/>
          <w:u w:val="single"/>
        </w:rPr>
        <w:t>：</w:t>
      </w:r>
      <w:r>
        <w:rPr>
          <w:rFonts w:hint="eastAsia"/>
          <w:b/>
          <w:sz w:val="28"/>
          <w:u w:val="single"/>
        </w:rPr>
        <w:t xml:space="preserve">         </w:t>
      </w:r>
      <w:r w:rsidR="00FD69D9">
        <w:rPr>
          <w:rFonts w:hint="eastAsia"/>
          <w:b/>
          <w:sz w:val="28"/>
          <w:u w:val="single"/>
        </w:rPr>
        <w:t>医学部生物医学工程学院</w:t>
      </w:r>
      <w:r>
        <w:rPr>
          <w:rFonts w:hint="eastAsia"/>
          <w:b/>
          <w:sz w:val="28"/>
          <w:u w:val="single"/>
        </w:rPr>
        <w:t xml:space="preserve"> </w:t>
      </w:r>
      <w:r w:rsidR="00FD69D9">
        <w:rPr>
          <w:b/>
          <w:sz w:val="28"/>
          <w:u w:val="single"/>
        </w:rPr>
        <w:t xml:space="preserve"> </w:t>
      </w:r>
      <w:r>
        <w:rPr>
          <w:rFonts w:hint="eastAsia"/>
          <w:b/>
          <w:sz w:val="28"/>
          <w:u w:val="single"/>
        </w:rPr>
        <w:t xml:space="preserve">  </w:t>
      </w:r>
      <w:r w:rsidR="00762B5D">
        <w:rPr>
          <w:b/>
          <w:sz w:val="28"/>
          <w:u w:val="single"/>
        </w:rPr>
        <w:t xml:space="preserve">     </w:t>
      </w:r>
      <w:r>
        <w:rPr>
          <w:rFonts w:hint="eastAsia"/>
          <w:b/>
          <w:sz w:val="28"/>
          <w:u w:val="single"/>
        </w:rPr>
        <w:t xml:space="preserve">        </w:t>
      </w:r>
    </w:p>
    <w:p w14:paraId="70A63391" w14:textId="77777777" w:rsidR="003C6D11" w:rsidRDefault="00624307">
      <w:pPr>
        <w:rPr>
          <w:b/>
          <w:sz w:val="28"/>
        </w:rPr>
      </w:pPr>
      <w:r>
        <w:rPr>
          <w:rFonts w:hint="eastAsia"/>
          <w:b/>
          <w:sz w:val="28"/>
        </w:rPr>
        <w:t xml:space="preserve">         </w:t>
      </w:r>
    </w:p>
    <w:p w14:paraId="33153BCF" w14:textId="0CA96391" w:rsidR="003C6D11" w:rsidRDefault="00624307">
      <w:pPr>
        <w:rPr>
          <w:b/>
          <w:sz w:val="28"/>
        </w:rPr>
      </w:pPr>
      <w:r>
        <w:rPr>
          <w:rFonts w:hint="eastAsia"/>
          <w:b/>
          <w:sz w:val="28"/>
        </w:rPr>
        <w:t xml:space="preserve">      </w:t>
      </w:r>
      <w:r>
        <w:rPr>
          <w:rFonts w:hint="eastAsia"/>
          <w:b/>
          <w:sz w:val="28"/>
        </w:rPr>
        <w:t>专业</w:t>
      </w:r>
      <w:r>
        <w:rPr>
          <w:rFonts w:hint="eastAsia"/>
          <w:b/>
          <w:sz w:val="28"/>
          <w:u w:val="single"/>
        </w:rPr>
        <w:t>：</w:t>
      </w:r>
      <w:r>
        <w:rPr>
          <w:rFonts w:hint="eastAsia"/>
          <w:b/>
          <w:sz w:val="28"/>
          <w:u w:val="single"/>
        </w:rPr>
        <w:t xml:space="preserve">     </w:t>
      </w:r>
      <w:r w:rsidR="00FD69D9">
        <w:rPr>
          <w:b/>
          <w:sz w:val="28"/>
          <w:u w:val="single"/>
        </w:rPr>
        <w:t xml:space="preserve">   </w:t>
      </w:r>
      <w:r>
        <w:rPr>
          <w:rFonts w:hint="eastAsia"/>
          <w:b/>
          <w:sz w:val="28"/>
          <w:u w:val="single"/>
        </w:rPr>
        <w:t xml:space="preserve">   </w:t>
      </w:r>
      <w:r w:rsidR="00FD69D9">
        <w:rPr>
          <w:rFonts w:hint="eastAsia"/>
          <w:b/>
          <w:sz w:val="28"/>
          <w:u w:val="single"/>
        </w:rPr>
        <w:t>生物医学工程</w:t>
      </w:r>
      <w:r>
        <w:rPr>
          <w:rFonts w:hint="eastAsia"/>
          <w:b/>
          <w:sz w:val="28"/>
          <w:u w:val="single"/>
        </w:rPr>
        <w:t xml:space="preserve">       </w:t>
      </w:r>
      <w:r w:rsidR="00FD69D9">
        <w:rPr>
          <w:b/>
          <w:sz w:val="28"/>
          <w:u w:val="single"/>
        </w:rPr>
        <w:t xml:space="preserve"> </w:t>
      </w:r>
      <w:r>
        <w:rPr>
          <w:rFonts w:hint="eastAsia"/>
          <w:b/>
          <w:sz w:val="28"/>
          <w:u w:val="single"/>
        </w:rPr>
        <w:t xml:space="preserve">     </w:t>
      </w:r>
      <w:r w:rsidR="00762B5D">
        <w:rPr>
          <w:b/>
          <w:sz w:val="28"/>
          <w:u w:val="single"/>
        </w:rPr>
        <w:t xml:space="preserve">    </w:t>
      </w:r>
      <w:r>
        <w:rPr>
          <w:rFonts w:hint="eastAsia"/>
          <w:b/>
          <w:sz w:val="28"/>
          <w:u w:val="single"/>
        </w:rPr>
        <w:t xml:space="preserve">        </w:t>
      </w:r>
    </w:p>
    <w:p w14:paraId="50A45109" w14:textId="77777777" w:rsidR="003C6D11" w:rsidRDefault="00624307">
      <w:pPr>
        <w:rPr>
          <w:b/>
          <w:sz w:val="28"/>
        </w:rPr>
      </w:pPr>
      <w:r>
        <w:rPr>
          <w:rFonts w:hint="eastAsia"/>
          <w:b/>
          <w:sz w:val="28"/>
        </w:rPr>
        <w:t xml:space="preserve">         </w:t>
      </w:r>
    </w:p>
    <w:p w14:paraId="4AC5A222" w14:textId="39080C34" w:rsidR="003C6D11" w:rsidRDefault="00624307">
      <w:pPr>
        <w:rPr>
          <w:b/>
          <w:sz w:val="28"/>
          <w:u w:val="single"/>
        </w:rPr>
      </w:pPr>
      <w:r>
        <w:rPr>
          <w:rFonts w:hint="eastAsia"/>
          <w:b/>
          <w:sz w:val="28"/>
        </w:rPr>
        <w:t xml:space="preserve">      </w:t>
      </w:r>
      <w:r>
        <w:rPr>
          <w:rFonts w:hint="eastAsia"/>
          <w:b/>
          <w:sz w:val="28"/>
        </w:rPr>
        <w:t>指导教师</w:t>
      </w:r>
      <w:r>
        <w:rPr>
          <w:rFonts w:hint="eastAsia"/>
          <w:b/>
          <w:sz w:val="28"/>
          <w:u w:val="single"/>
        </w:rPr>
        <w:t>：</w:t>
      </w:r>
      <w:r>
        <w:rPr>
          <w:rFonts w:hint="eastAsia"/>
          <w:b/>
          <w:sz w:val="28"/>
          <w:u w:val="single"/>
        </w:rPr>
        <w:t xml:space="preserve"> </w:t>
      </w:r>
      <w:r w:rsidR="00FD69D9">
        <w:rPr>
          <w:b/>
          <w:sz w:val="28"/>
          <w:u w:val="single"/>
        </w:rPr>
        <w:t xml:space="preserve">            </w:t>
      </w:r>
      <w:r w:rsidR="00FD69D9">
        <w:rPr>
          <w:rFonts w:hint="eastAsia"/>
          <w:b/>
          <w:sz w:val="28"/>
          <w:u w:val="single"/>
        </w:rPr>
        <w:t>黄淦</w:t>
      </w:r>
      <w:r>
        <w:rPr>
          <w:rFonts w:hint="eastAsia"/>
          <w:b/>
          <w:sz w:val="28"/>
          <w:u w:val="single"/>
        </w:rPr>
        <w:t xml:space="preserve">  </w:t>
      </w:r>
      <w:r w:rsidR="00FD69D9">
        <w:rPr>
          <w:b/>
          <w:sz w:val="28"/>
          <w:u w:val="single"/>
        </w:rPr>
        <w:t xml:space="preserve">          </w:t>
      </w:r>
      <w:r w:rsidR="00762B5D">
        <w:rPr>
          <w:b/>
          <w:sz w:val="28"/>
          <w:u w:val="single"/>
        </w:rPr>
        <w:t xml:space="preserve">  </w:t>
      </w:r>
      <w:r w:rsidR="00FD69D9">
        <w:rPr>
          <w:b/>
          <w:sz w:val="28"/>
          <w:u w:val="single"/>
        </w:rPr>
        <w:t xml:space="preserve"> </w:t>
      </w:r>
      <w:r>
        <w:rPr>
          <w:rFonts w:hint="eastAsia"/>
          <w:b/>
          <w:sz w:val="28"/>
          <w:u w:val="single"/>
        </w:rPr>
        <w:t xml:space="preserve">  </w:t>
      </w:r>
      <w:r w:rsidR="00762B5D">
        <w:rPr>
          <w:b/>
          <w:sz w:val="28"/>
          <w:u w:val="single"/>
        </w:rPr>
        <w:t xml:space="preserve">    </w:t>
      </w:r>
      <w:r>
        <w:rPr>
          <w:rFonts w:hint="eastAsia"/>
          <w:b/>
          <w:sz w:val="28"/>
          <w:u w:val="single"/>
        </w:rPr>
        <w:t xml:space="preserve">       </w:t>
      </w:r>
    </w:p>
    <w:p w14:paraId="1AE9C05B" w14:textId="77777777" w:rsidR="003C6D11" w:rsidRDefault="00624307">
      <w:pPr>
        <w:rPr>
          <w:b/>
          <w:sz w:val="28"/>
        </w:rPr>
      </w:pPr>
      <w:r>
        <w:rPr>
          <w:rFonts w:hint="eastAsia"/>
          <w:b/>
          <w:sz w:val="28"/>
        </w:rPr>
        <w:t xml:space="preserve">            </w:t>
      </w:r>
    </w:p>
    <w:p w14:paraId="46512ED2" w14:textId="0E758BD8" w:rsidR="00FD69D9" w:rsidRDefault="00624307">
      <w:pPr>
        <w:rPr>
          <w:b/>
          <w:sz w:val="28"/>
          <w:u w:val="single"/>
        </w:rPr>
      </w:pPr>
      <w:r>
        <w:rPr>
          <w:rFonts w:hint="eastAsia"/>
          <w:b/>
          <w:sz w:val="28"/>
        </w:rPr>
        <w:t xml:space="preserve">      </w:t>
      </w:r>
      <w:r>
        <w:rPr>
          <w:rFonts w:hint="eastAsia"/>
          <w:b/>
          <w:sz w:val="28"/>
        </w:rPr>
        <w:t>报告人</w:t>
      </w:r>
      <w:r>
        <w:rPr>
          <w:rFonts w:hint="eastAsia"/>
          <w:b/>
          <w:sz w:val="28"/>
          <w:u w:val="single"/>
        </w:rPr>
        <w:t>：</w:t>
      </w:r>
      <w:r>
        <w:rPr>
          <w:rFonts w:hint="eastAsia"/>
          <w:b/>
          <w:sz w:val="28"/>
          <w:u w:val="single"/>
        </w:rPr>
        <w:t xml:space="preserve">   </w:t>
      </w:r>
      <w:r w:rsidR="00FD69D9">
        <w:rPr>
          <w:b/>
          <w:sz w:val="28"/>
          <w:u w:val="single"/>
        </w:rPr>
        <w:t xml:space="preserve">         </w:t>
      </w:r>
      <w:r w:rsidR="00D704C1">
        <w:rPr>
          <w:b/>
          <w:sz w:val="28"/>
          <w:u w:val="single"/>
        </w:rPr>
        <w:t xml:space="preserve">  </w:t>
      </w:r>
      <w:r w:rsidR="00762B5D">
        <w:rPr>
          <w:rFonts w:hint="eastAsia"/>
          <w:b/>
          <w:sz w:val="28"/>
          <w:u w:val="single"/>
        </w:rPr>
        <w:t>李昕萌</w:t>
      </w:r>
      <w:r w:rsidR="00FD69D9">
        <w:rPr>
          <w:b/>
          <w:sz w:val="28"/>
          <w:u w:val="single"/>
        </w:rPr>
        <w:t xml:space="preserve">           </w:t>
      </w:r>
      <w:r w:rsidR="00B96CA8">
        <w:rPr>
          <w:b/>
          <w:sz w:val="28"/>
          <w:u w:val="single"/>
        </w:rPr>
        <w:t xml:space="preserve"> </w:t>
      </w:r>
      <w:r w:rsidR="00762B5D">
        <w:rPr>
          <w:b/>
          <w:sz w:val="28"/>
          <w:u w:val="single"/>
        </w:rPr>
        <w:t xml:space="preserve">  </w:t>
      </w:r>
      <w:r w:rsidR="00B96CA8">
        <w:rPr>
          <w:b/>
          <w:sz w:val="28"/>
          <w:u w:val="single"/>
        </w:rPr>
        <w:t xml:space="preserve">  </w:t>
      </w:r>
      <w:r w:rsidR="00762B5D">
        <w:rPr>
          <w:b/>
          <w:sz w:val="28"/>
          <w:u w:val="single"/>
        </w:rPr>
        <w:t xml:space="preserve">    </w:t>
      </w:r>
      <w:r w:rsidR="00FD69D9">
        <w:rPr>
          <w:b/>
          <w:sz w:val="28"/>
          <w:u w:val="single"/>
        </w:rPr>
        <w:t xml:space="preserve"> </w:t>
      </w:r>
      <w:r>
        <w:rPr>
          <w:rFonts w:hint="eastAsia"/>
          <w:b/>
          <w:sz w:val="28"/>
          <w:u w:val="single"/>
        </w:rPr>
        <w:t xml:space="preserve">     </w:t>
      </w:r>
    </w:p>
    <w:p w14:paraId="05A024F0" w14:textId="77777777" w:rsidR="00FD69D9" w:rsidRDefault="00FD69D9">
      <w:pPr>
        <w:rPr>
          <w:b/>
          <w:sz w:val="28"/>
          <w:u w:val="single"/>
        </w:rPr>
      </w:pPr>
    </w:p>
    <w:p w14:paraId="148519E9" w14:textId="1362D6A3" w:rsidR="003C6D11" w:rsidRDefault="00624307" w:rsidP="00FD69D9">
      <w:pPr>
        <w:ind w:left="420" w:firstLine="420"/>
        <w:rPr>
          <w:b/>
          <w:sz w:val="28"/>
        </w:rPr>
      </w:pPr>
      <w:r>
        <w:rPr>
          <w:rFonts w:hint="eastAsia"/>
          <w:b/>
          <w:sz w:val="28"/>
        </w:rPr>
        <w:t>学号</w:t>
      </w:r>
      <w:r>
        <w:rPr>
          <w:rFonts w:hint="eastAsia"/>
          <w:b/>
          <w:sz w:val="28"/>
          <w:u w:val="single"/>
        </w:rPr>
        <w:t>：</w:t>
      </w:r>
      <w:r>
        <w:rPr>
          <w:rFonts w:hint="eastAsia"/>
          <w:b/>
          <w:sz w:val="28"/>
          <w:u w:val="single"/>
        </w:rPr>
        <w:t xml:space="preserve">  </w:t>
      </w:r>
      <w:r w:rsidR="00FD69D9">
        <w:rPr>
          <w:b/>
          <w:sz w:val="28"/>
          <w:u w:val="single"/>
        </w:rPr>
        <w:t xml:space="preserve">            </w:t>
      </w:r>
      <w:r>
        <w:rPr>
          <w:rFonts w:hint="eastAsia"/>
          <w:b/>
          <w:sz w:val="28"/>
          <w:u w:val="single"/>
        </w:rPr>
        <w:t xml:space="preserve"> </w:t>
      </w:r>
      <w:r w:rsidR="00762B5D">
        <w:rPr>
          <w:b/>
          <w:sz w:val="28"/>
          <w:u w:val="single"/>
        </w:rPr>
        <w:t>2021222001</w:t>
      </w:r>
      <w:r w:rsidR="00FD69D9">
        <w:rPr>
          <w:b/>
          <w:sz w:val="28"/>
          <w:u w:val="single"/>
        </w:rPr>
        <w:t xml:space="preserve">              </w:t>
      </w:r>
      <w:r w:rsidR="00762B5D">
        <w:rPr>
          <w:b/>
          <w:sz w:val="28"/>
          <w:u w:val="single"/>
        </w:rPr>
        <w:t xml:space="preserve">     </w:t>
      </w:r>
      <w:r w:rsidR="00FD69D9">
        <w:rPr>
          <w:b/>
          <w:sz w:val="28"/>
          <w:u w:val="single"/>
        </w:rPr>
        <w:t xml:space="preserve"> </w:t>
      </w:r>
      <w:r>
        <w:rPr>
          <w:rFonts w:hint="eastAsia"/>
          <w:b/>
          <w:sz w:val="28"/>
          <w:u w:val="single"/>
        </w:rPr>
        <w:t xml:space="preserve">    </w:t>
      </w:r>
    </w:p>
    <w:p w14:paraId="513FB19F" w14:textId="77777777" w:rsidR="003C6D11" w:rsidRDefault="00624307">
      <w:pPr>
        <w:rPr>
          <w:b/>
          <w:sz w:val="28"/>
        </w:rPr>
      </w:pPr>
      <w:r>
        <w:rPr>
          <w:rFonts w:hint="eastAsia"/>
          <w:b/>
          <w:sz w:val="28"/>
        </w:rPr>
        <w:t xml:space="preserve">       </w:t>
      </w:r>
    </w:p>
    <w:p w14:paraId="138E0086" w14:textId="340505C4" w:rsidR="003C6D11" w:rsidRDefault="00624307">
      <w:pPr>
        <w:rPr>
          <w:b/>
          <w:sz w:val="28"/>
        </w:rPr>
      </w:pPr>
      <w:r>
        <w:rPr>
          <w:rFonts w:hint="eastAsia"/>
          <w:b/>
          <w:sz w:val="28"/>
        </w:rPr>
        <w:t xml:space="preserve">      </w:t>
      </w:r>
      <w:r>
        <w:rPr>
          <w:rFonts w:hint="eastAsia"/>
          <w:b/>
          <w:sz w:val="28"/>
        </w:rPr>
        <w:t>实验时间：</w:t>
      </w:r>
      <w:r>
        <w:rPr>
          <w:rFonts w:hint="eastAsia"/>
          <w:b/>
          <w:sz w:val="28"/>
          <w:u w:val="single"/>
        </w:rPr>
        <w:t xml:space="preserve">        </w:t>
      </w:r>
      <w:r w:rsidR="002B1035" w:rsidRPr="002B1035">
        <w:rPr>
          <w:rFonts w:hint="eastAsia"/>
          <w:b/>
          <w:sz w:val="28"/>
          <w:u w:val="single"/>
        </w:rPr>
        <w:t>202</w:t>
      </w:r>
      <w:r w:rsidR="00762B5D">
        <w:rPr>
          <w:b/>
          <w:sz w:val="28"/>
          <w:u w:val="single"/>
        </w:rPr>
        <w:t>3</w:t>
      </w:r>
      <w:r w:rsidR="002B1035" w:rsidRPr="002B1035">
        <w:rPr>
          <w:rFonts w:hint="eastAsia"/>
          <w:b/>
          <w:sz w:val="28"/>
          <w:u w:val="single"/>
        </w:rPr>
        <w:t>年</w:t>
      </w:r>
      <w:r w:rsidR="002B1035" w:rsidRPr="002B1035">
        <w:rPr>
          <w:rFonts w:hint="eastAsia"/>
          <w:b/>
          <w:sz w:val="28"/>
          <w:u w:val="single"/>
        </w:rPr>
        <w:t xml:space="preserve">  0</w:t>
      </w:r>
      <w:r w:rsidR="00762B5D">
        <w:rPr>
          <w:b/>
          <w:sz w:val="28"/>
          <w:u w:val="single"/>
        </w:rPr>
        <w:t>3</w:t>
      </w:r>
      <w:r w:rsidR="002B1035" w:rsidRPr="002B1035">
        <w:rPr>
          <w:rFonts w:hint="eastAsia"/>
          <w:b/>
          <w:sz w:val="28"/>
          <w:u w:val="single"/>
        </w:rPr>
        <w:t xml:space="preserve"> </w:t>
      </w:r>
      <w:r w:rsidR="002B1035" w:rsidRPr="002B1035">
        <w:rPr>
          <w:rFonts w:hint="eastAsia"/>
          <w:b/>
          <w:sz w:val="28"/>
          <w:u w:val="single"/>
        </w:rPr>
        <w:t>月</w:t>
      </w:r>
      <w:r w:rsidR="002B1035" w:rsidRPr="002B1035">
        <w:rPr>
          <w:rFonts w:hint="eastAsia"/>
          <w:b/>
          <w:sz w:val="28"/>
          <w:u w:val="single"/>
        </w:rPr>
        <w:t xml:space="preserve"> </w:t>
      </w:r>
      <w:r w:rsidR="00762B5D">
        <w:rPr>
          <w:b/>
          <w:sz w:val="28"/>
          <w:u w:val="single"/>
        </w:rPr>
        <w:t>20</w:t>
      </w:r>
      <w:r w:rsidR="002B1035" w:rsidRPr="002B1035">
        <w:rPr>
          <w:rFonts w:hint="eastAsia"/>
          <w:b/>
          <w:sz w:val="28"/>
          <w:u w:val="single"/>
        </w:rPr>
        <w:t xml:space="preserve"> </w:t>
      </w:r>
      <w:r w:rsidR="002B1035" w:rsidRPr="002B1035">
        <w:rPr>
          <w:rFonts w:hint="eastAsia"/>
          <w:b/>
          <w:sz w:val="28"/>
          <w:u w:val="single"/>
        </w:rPr>
        <w:t>日</w:t>
      </w:r>
      <w:r>
        <w:rPr>
          <w:rFonts w:hint="eastAsia"/>
          <w:b/>
          <w:sz w:val="28"/>
          <w:u w:val="single"/>
        </w:rPr>
        <w:t xml:space="preserve">       </w:t>
      </w:r>
      <w:r w:rsidR="00762B5D">
        <w:rPr>
          <w:b/>
          <w:sz w:val="28"/>
          <w:u w:val="single"/>
        </w:rPr>
        <w:t xml:space="preserve">      </w:t>
      </w:r>
      <w:r>
        <w:rPr>
          <w:rFonts w:hint="eastAsia"/>
          <w:b/>
          <w:sz w:val="28"/>
          <w:u w:val="single"/>
        </w:rPr>
        <w:t xml:space="preserve">    </w:t>
      </w:r>
    </w:p>
    <w:p w14:paraId="6D3630A0" w14:textId="5928039A" w:rsidR="003C6D11" w:rsidRDefault="00624307" w:rsidP="00FD69D9">
      <w:pPr>
        <w:ind w:left="899" w:hangingChars="320" w:hanging="899"/>
        <w:rPr>
          <w:b/>
          <w:sz w:val="44"/>
        </w:rPr>
      </w:pPr>
      <w:r>
        <w:rPr>
          <w:rFonts w:hint="eastAsia"/>
          <w:b/>
          <w:sz w:val="28"/>
        </w:rPr>
        <w:t xml:space="preserve">      </w:t>
      </w:r>
    </w:p>
    <w:p w14:paraId="52F45293" w14:textId="77777777" w:rsidR="003C6D11" w:rsidRDefault="003C6D11">
      <w:pPr>
        <w:jc w:val="center"/>
        <w:rPr>
          <w:b/>
          <w:sz w:val="44"/>
        </w:rPr>
      </w:pPr>
    </w:p>
    <w:p w14:paraId="0210B356" w14:textId="77777777" w:rsidR="003C6D11" w:rsidRDefault="00624307">
      <w:pPr>
        <w:jc w:val="center"/>
        <w:rPr>
          <w:b/>
          <w:sz w:val="24"/>
        </w:rPr>
      </w:pPr>
      <w:r>
        <w:rPr>
          <w:rFonts w:hint="eastAsia"/>
          <w:b/>
          <w:sz w:val="24"/>
        </w:rPr>
        <w:t>教务处制</w:t>
      </w:r>
    </w:p>
    <w:p w14:paraId="1D8594A9" w14:textId="77777777" w:rsidR="00052D44" w:rsidRDefault="00052D44">
      <w:r>
        <w:br w:type="page"/>
      </w:r>
    </w:p>
    <w:tbl>
      <w:tblPr>
        <w:tblW w:w="8220" w:type="dxa"/>
        <w:tblInd w:w="15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5"/>
        <w:gridCol w:w="8160"/>
        <w:gridCol w:w="15"/>
      </w:tblGrid>
      <w:tr w:rsidR="003C6D11" w14:paraId="424E72BF" w14:textId="77777777" w:rsidTr="00052D44">
        <w:trPr>
          <w:trHeight w:val="3105"/>
        </w:trPr>
        <w:tc>
          <w:tcPr>
            <w:tcW w:w="8220" w:type="dxa"/>
            <w:gridSpan w:val="3"/>
          </w:tcPr>
          <w:p w14:paraId="71F45230" w14:textId="77777777" w:rsidR="00ED454D" w:rsidRDefault="00ED454D" w:rsidP="00ED454D">
            <w:pPr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 xml:space="preserve">Exercise </w:t>
            </w:r>
            <w:proofErr w:type="gramStart"/>
            <w:r>
              <w:rPr>
                <w:b/>
                <w:bCs/>
              </w:rPr>
              <w:t>1  Root</w:t>
            </w:r>
            <w:proofErr w:type="gramEnd"/>
            <w:r>
              <w:rPr>
                <w:b/>
                <w:bCs/>
              </w:rPr>
              <w:t xml:space="preserve"> </w:t>
            </w:r>
            <w:r>
              <w:rPr>
                <w:rFonts w:hint="eastAsia"/>
                <w:b/>
                <w:bCs/>
              </w:rPr>
              <w:t>fi</w:t>
            </w:r>
            <w:r>
              <w:rPr>
                <w:b/>
                <w:bCs/>
              </w:rPr>
              <w:t>nding</w:t>
            </w:r>
          </w:p>
          <w:p w14:paraId="45020186" w14:textId="77777777" w:rsidR="00ED454D" w:rsidRDefault="00ED454D" w:rsidP="00ED454D">
            <w:r>
              <w:t xml:space="preserve">Suppose </w:t>
            </w:r>
            <w:r>
              <w:rPr>
                <w:position w:val="-10"/>
              </w:rPr>
              <w:object w:dxaOrig="240" w:dyaOrig="320" w14:anchorId="18FB4187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12pt;height:16pt" o:ole="">
                  <v:imagedata r:id="rId8" o:title=""/>
                </v:shape>
                <o:OLEObject Type="Embed" ProgID="Equation.KSEE3" ShapeID="_x0000_i1025" DrawAspect="Content" ObjectID="_1740824665" r:id="rId9"/>
              </w:object>
            </w:r>
            <w:r>
              <w:t xml:space="preserve">is a continuous function and </w:t>
            </w:r>
            <w:r>
              <w:rPr>
                <w:position w:val="-10"/>
              </w:rPr>
              <w:object w:dxaOrig="540" w:dyaOrig="320" w14:anchorId="7A0D8931">
                <v:shape id="_x0000_i1026" type="#_x0000_t75" style="width:27pt;height:16pt" o:ole="">
                  <v:imagedata r:id="rId10" o:title=""/>
                </v:shape>
                <o:OLEObject Type="Embed" ProgID="Equation.KSEE3" ShapeID="_x0000_i1026" DrawAspect="Content" ObjectID="_1740824666" r:id="rId11"/>
              </w:object>
            </w:r>
            <w:r>
              <w:t xml:space="preserve"> &lt; 0 and </w:t>
            </w:r>
            <w:r>
              <w:rPr>
                <w:position w:val="-10"/>
              </w:rPr>
              <w:object w:dxaOrig="520" w:dyaOrig="320" w14:anchorId="745522FF">
                <v:shape id="_x0000_i1027" type="#_x0000_t75" style="width:26pt;height:16pt" o:ole="">
                  <v:imagedata r:id="rId12" o:title=""/>
                </v:shape>
                <o:OLEObject Type="Embed" ProgID="Equation.KSEE3" ShapeID="_x0000_i1027" DrawAspect="Content" ObjectID="_1740824667" r:id="rId13"/>
              </w:object>
            </w:r>
            <w:r>
              <w:t xml:space="preserve"> &gt; 0 for some known a and b. For simplicity,</w:t>
            </w:r>
            <w:r>
              <w:rPr>
                <w:rFonts w:hint="eastAsia"/>
              </w:rPr>
              <w:t xml:space="preserve"> </w:t>
            </w:r>
            <w:r>
              <w:t xml:space="preserve">assume a &lt; b. Then, there must exist some c such that </w:t>
            </w:r>
            <w:r>
              <w:rPr>
                <w:position w:val="-10"/>
              </w:rPr>
              <w:object w:dxaOrig="880" w:dyaOrig="320" w14:anchorId="012C76C5">
                <v:shape id="_x0000_i1028" type="#_x0000_t75" style="width:44pt;height:16pt" o:ole="">
                  <v:imagedata r:id="rId14" o:title=""/>
                </v:shape>
                <o:OLEObject Type="Embed" ProgID="Equation.KSEE3" ShapeID="_x0000_i1028" DrawAspect="Content" ObjectID="_1740824668" r:id="rId15"/>
              </w:object>
            </w:r>
            <w:r>
              <w:t>.</w:t>
            </w:r>
          </w:p>
          <w:p w14:paraId="79013A22" w14:textId="77777777" w:rsidR="00ED454D" w:rsidRDefault="00ED454D" w:rsidP="00ED454D">
            <w:r>
              <w:t xml:space="preserve">(a) Write a function </w:t>
            </w:r>
            <w:proofErr w:type="gramStart"/>
            <w:r>
              <w:t>root(</w:t>
            </w:r>
            <w:proofErr w:type="gramEnd"/>
            <w:r>
              <w:t xml:space="preserve">f, a, b) that takes a function f and two </w:t>
            </w:r>
            <w:r>
              <w:rPr>
                <w:rFonts w:hint="eastAsia"/>
              </w:rPr>
              <w:t>fl</w:t>
            </w:r>
            <w:r>
              <w:t>oats a and b and returns the</w:t>
            </w:r>
            <w:r>
              <w:rPr>
                <w:rFonts w:hint="eastAsia"/>
              </w:rPr>
              <w:t xml:space="preserve"> </w:t>
            </w:r>
            <w:r>
              <w:t>root c. Hint: check the sign at the midpoint of the interval.</w:t>
            </w:r>
          </w:p>
          <w:p w14:paraId="3F201CFE" w14:textId="77777777" w:rsidR="00ED454D" w:rsidRDefault="00ED454D" w:rsidP="00ED454D">
            <w:r>
              <w:t>(b) Remove the assumption that a &lt; b, and that f(a) &lt; 0 and f(b) &gt; 0, if your current code relies on</w:t>
            </w:r>
          </w:p>
          <w:p w14:paraId="4E0512D1" w14:textId="77777777" w:rsidR="00ED454D" w:rsidRDefault="00ED454D" w:rsidP="00ED454D">
            <w:r>
              <w:t>them.</w:t>
            </w:r>
          </w:p>
          <w:p w14:paraId="33AFADE6" w14:textId="77777777" w:rsidR="00ED454D" w:rsidRDefault="00ED454D" w:rsidP="00ED454D">
            <w:r>
              <w:t>(c) Add a check that prints</w:t>
            </w:r>
            <w:r>
              <w:rPr>
                <w:rFonts w:hint="eastAsia"/>
              </w:rPr>
              <w:t xml:space="preserve"> </w:t>
            </w:r>
            <w:r>
              <w:t>'function evals have same sign'</w:t>
            </w:r>
            <w:r>
              <w:rPr>
                <w:rFonts w:hint="eastAsia"/>
              </w:rPr>
              <w:t xml:space="preserve"> </w:t>
            </w:r>
          </w:p>
          <w:p w14:paraId="75AF1F74" w14:textId="6362D444" w:rsidR="00ED454D" w:rsidRDefault="00ED454D" w:rsidP="00ED454D">
            <w:r>
              <w:t xml:space="preserve">if </w:t>
            </w:r>
            <w:r>
              <w:rPr>
                <w:position w:val="-10"/>
              </w:rPr>
              <w:object w:dxaOrig="540" w:dyaOrig="320" w14:anchorId="21D506DC">
                <v:shape id="_x0000_i1029" type="#_x0000_t75" style="width:27pt;height:16pt" o:ole="">
                  <v:imagedata r:id="rId10" o:title=""/>
                </v:shape>
                <o:OLEObject Type="Embed" ProgID="Equation.KSEE3" ShapeID="_x0000_i1029" DrawAspect="Content" ObjectID="_1740824669" r:id="rId16"/>
              </w:object>
            </w:r>
            <w:r>
              <w:t xml:space="preserve">&gt; 0 and </w:t>
            </w:r>
            <w:r>
              <w:rPr>
                <w:position w:val="-10"/>
              </w:rPr>
              <w:object w:dxaOrig="520" w:dyaOrig="320" w14:anchorId="0474EE9C">
                <v:shape id="_x0000_i1030" type="#_x0000_t75" style="width:26pt;height:16pt" o:ole="">
                  <v:imagedata r:id="rId12" o:title=""/>
                </v:shape>
                <o:OLEObject Type="Embed" ProgID="Equation.KSEE3" ShapeID="_x0000_i1030" DrawAspect="Content" ObjectID="_1740824670" r:id="rId17"/>
              </w:object>
            </w:r>
            <w:r>
              <w:t xml:space="preserve"> &gt; 0 or if </w:t>
            </w:r>
            <w:r>
              <w:rPr>
                <w:position w:val="-10"/>
              </w:rPr>
              <w:object w:dxaOrig="540" w:dyaOrig="320" w14:anchorId="14F276A2">
                <v:shape id="_x0000_i1031" type="#_x0000_t75" style="width:27pt;height:16pt" o:ole="">
                  <v:imagedata r:id="rId10" o:title=""/>
                </v:shape>
                <o:OLEObject Type="Embed" ProgID="Equation.KSEE3" ShapeID="_x0000_i1031" DrawAspect="Content" ObjectID="_1740824671" r:id="rId18"/>
              </w:object>
            </w:r>
            <w:r>
              <w:t xml:space="preserve"> &lt; 0 and </w:t>
            </w:r>
            <w:r>
              <w:rPr>
                <w:position w:val="-10"/>
              </w:rPr>
              <w:object w:dxaOrig="520" w:dyaOrig="320" w14:anchorId="34BDD72B">
                <v:shape id="_x0000_i1032" type="#_x0000_t75" style="width:26pt;height:16pt" o:ole="">
                  <v:imagedata r:id="rId12" o:title=""/>
                </v:shape>
                <o:OLEObject Type="Embed" ProgID="Equation.KSEE3" ShapeID="_x0000_i1032" DrawAspect="Content" ObjectID="_1740824672" r:id="rId19"/>
              </w:object>
            </w:r>
            <w:r>
              <w:t xml:space="preserve"> &lt; 0.</w:t>
            </w:r>
          </w:p>
          <w:p w14:paraId="61761403" w14:textId="09EA92BB" w:rsidR="00ED454D" w:rsidRDefault="00ED454D" w:rsidP="00ED454D"/>
          <w:p w14:paraId="070BC908" w14:textId="6A2BFB1D" w:rsidR="00ED454D" w:rsidRDefault="00ED454D" w:rsidP="00ED454D"/>
          <w:p w14:paraId="344D851E" w14:textId="1CF893DC" w:rsidR="00ED454D" w:rsidRDefault="00ED454D" w:rsidP="00ED454D"/>
          <w:p w14:paraId="27F00CD3" w14:textId="77777777" w:rsidR="00E9349B" w:rsidRDefault="00E9349B" w:rsidP="00ED454D"/>
          <w:p w14:paraId="180E89C1" w14:textId="77777777" w:rsidR="00ED454D" w:rsidRDefault="00ED454D" w:rsidP="00ED454D"/>
          <w:p w14:paraId="00DFF330" w14:textId="77777777" w:rsidR="00ED454D" w:rsidRDefault="00ED454D" w:rsidP="00ED454D"/>
          <w:p w14:paraId="3A75968C" w14:textId="77777777" w:rsidR="00ED454D" w:rsidRDefault="00ED454D" w:rsidP="00ED454D"/>
          <w:p w14:paraId="1BD0C09D" w14:textId="77777777" w:rsidR="00ED454D" w:rsidRDefault="00ED454D" w:rsidP="00ED454D"/>
          <w:p w14:paraId="10355B1B" w14:textId="77777777" w:rsidR="00ED454D" w:rsidRDefault="00ED454D" w:rsidP="00ED454D"/>
          <w:p w14:paraId="6F6C9A42" w14:textId="77777777" w:rsidR="00ED454D" w:rsidRDefault="00ED454D" w:rsidP="00ED454D"/>
          <w:p w14:paraId="668447DB" w14:textId="77777777" w:rsidR="00ED454D" w:rsidRDefault="00ED454D" w:rsidP="00ED454D"/>
          <w:p w14:paraId="62FCC5F9" w14:textId="77777777" w:rsidR="00ED454D" w:rsidRDefault="00ED454D" w:rsidP="00ED454D"/>
          <w:p w14:paraId="41D688DD" w14:textId="77777777" w:rsidR="00ED454D" w:rsidRDefault="00ED454D" w:rsidP="00ED454D"/>
          <w:p w14:paraId="5AA9AF12" w14:textId="77777777" w:rsidR="00ED454D" w:rsidRDefault="00ED454D" w:rsidP="00ED454D"/>
          <w:p w14:paraId="45F39288" w14:textId="77777777" w:rsidR="00ED454D" w:rsidRDefault="00ED454D" w:rsidP="00ED454D"/>
          <w:p w14:paraId="0F463257" w14:textId="77777777" w:rsidR="00ED454D" w:rsidRDefault="00ED454D" w:rsidP="00ED454D"/>
          <w:p w14:paraId="67AF3D92" w14:textId="77777777" w:rsidR="00ED454D" w:rsidRDefault="00ED454D" w:rsidP="00ED454D"/>
          <w:p w14:paraId="6CCB2098" w14:textId="77777777" w:rsidR="00ED454D" w:rsidRDefault="00ED454D" w:rsidP="00ED454D"/>
          <w:p w14:paraId="063E88F4" w14:textId="77777777" w:rsidR="00ED454D" w:rsidRDefault="00ED454D" w:rsidP="00ED454D"/>
          <w:p w14:paraId="56E5DD2E" w14:textId="77777777" w:rsidR="00ED454D" w:rsidRDefault="00ED454D" w:rsidP="00ED454D"/>
          <w:p w14:paraId="32535051" w14:textId="77777777" w:rsidR="00ED454D" w:rsidRDefault="00ED454D" w:rsidP="00ED454D"/>
          <w:p w14:paraId="5C866EA5" w14:textId="77777777" w:rsidR="00ED454D" w:rsidRDefault="00ED454D" w:rsidP="00ED454D"/>
          <w:p w14:paraId="025CEFB8" w14:textId="77777777" w:rsidR="00ED454D" w:rsidRDefault="00ED454D" w:rsidP="00ED454D"/>
          <w:p w14:paraId="3D523BE7" w14:textId="77777777" w:rsidR="00ED454D" w:rsidRDefault="00ED454D" w:rsidP="00ED454D"/>
          <w:p w14:paraId="645D12BD" w14:textId="77777777" w:rsidR="00ED454D" w:rsidRDefault="00ED454D" w:rsidP="00ED454D"/>
          <w:p w14:paraId="07505A4C" w14:textId="77777777" w:rsidR="00ED454D" w:rsidRDefault="00ED454D" w:rsidP="00ED454D"/>
          <w:p w14:paraId="3B6A322F" w14:textId="77777777" w:rsidR="00ED454D" w:rsidRDefault="00ED454D" w:rsidP="00ED454D"/>
          <w:p w14:paraId="55BCAD3A" w14:textId="30A4C018" w:rsidR="00ED454D" w:rsidRPr="00AC66AD" w:rsidRDefault="00ED454D" w:rsidP="00ED454D">
            <w:pPr>
              <w:rPr>
                <w:rFonts w:hint="eastAsia"/>
              </w:rPr>
            </w:pPr>
          </w:p>
        </w:tc>
      </w:tr>
      <w:tr w:rsidR="002B1035" w14:paraId="27E50F62" w14:textId="77777777" w:rsidTr="00052D44">
        <w:trPr>
          <w:gridBefore w:val="1"/>
          <w:gridAfter w:val="1"/>
          <w:wBefore w:w="45" w:type="dxa"/>
          <w:wAfter w:w="15" w:type="dxa"/>
          <w:trHeight w:val="6653"/>
        </w:trPr>
        <w:tc>
          <w:tcPr>
            <w:tcW w:w="8160" w:type="dxa"/>
          </w:tcPr>
          <w:p w14:paraId="4C5B76BC" w14:textId="1376875E" w:rsidR="002B1035" w:rsidRDefault="002B1035">
            <w:r>
              <w:rPr>
                <w:rFonts w:hint="eastAsia"/>
              </w:rPr>
              <w:lastRenderedPageBreak/>
              <w:t>指导教师批阅意见：</w:t>
            </w:r>
          </w:p>
          <w:p w14:paraId="6BE6F1C5" w14:textId="446795B3" w:rsidR="002B1035" w:rsidRDefault="002B1035" w:rsidP="00FD69D9">
            <w:pPr>
              <w:numPr>
                <w:ilvl w:val="0"/>
                <w:numId w:val="1"/>
              </w:numPr>
            </w:pPr>
            <w:r>
              <w:rPr>
                <w:rFonts w:hint="eastAsia"/>
              </w:rPr>
              <w:t>实验报告的完整性</w:t>
            </w:r>
            <w:r w:rsidR="00E9349B">
              <w:rPr>
                <w:rFonts w:hint="eastAsia"/>
              </w:rPr>
              <w:t>：</w:t>
            </w:r>
          </w:p>
          <w:p w14:paraId="7DDD7437" w14:textId="5A883FB1" w:rsidR="002B1035" w:rsidRDefault="00BC01E2" w:rsidP="00FD69D9">
            <w:pPr>
              <w:ind w:left="360"/>
            </w:pPr>
            <w:r>
              <w:rPr>
                <w:rFonts w:ascii="微软雅黑" w:eastAsia="微软雅黑" w:hAnsi="微软雅黑" w:hint="eastAsia"/>
                <w:color w:val="333333"/>
                <w:shd w:val="clear" w:color="auto" w:fill="FFFFFF"/>
              </w:rPr>
              <w:t>□</w:t>
            </w:r>
            <w:r w:rsidR="002B1035">
              <w:rPr>
                <w:rFonts w:hint="eastAsia"/>
              </w:rPr>
              <w:t>实验报告完整</w:t>
            </w:r>
          </w:p>
          <w:p w14:paraId="15D60CDA" w14:textId="6C801F0E" w:rsidR="002B1035" w:rsidRDefault="004D0F6A" w:rsidP="00FD69D9">
            <w:pPr>
              <w:ind w:left="360"/>
            </w:pPr>
            <w:r>
              <w:rPr>
                <w:rFonts w:ascii="微软雅黑" w:eastAsia="微软雅黑" w:hAnsi="微软雅黑" w:hint="eastAsia"/>
                <w:color w:val="333333"/>
                <w:shd w:val="clear" w:color="auto" w:fill="FFFFFF"/>
              </w:rPr>
              <w:t>□</w:t>
            </w:r>
            <w:r w:rsidR="002B1035">
              <w:rPr>
                <w:rFonts w:hint="eastAsia"/>
              </w:rPr>
              <w:t>实验报告不</w:t>
            </w:r>
            <w:r w:rsidR="007C082A">
              <w:rPr>
                <w:rFonts w:hint="eastAsia"/>
              </w:rPr>
              <w:t>够</w:t>
            </w:r>
            <w:r w:rsidR="002B1035">
              <w:rPr>
                <w:rFonts w:hint="eastAsia"/>
              </w:rPr>
              <w:t>完整</w:t>
            </w:r>
          </w:p>
          <w:p w14:paraId="4EB5FB66" w14:textId="04463777" w:rsidR="002B1035" w:rsidRDefault="002D6A8A" w:rsidP="00FD69D9">
            <w:pPr>
              <w:ind w:left="360"/>
            </w:pPr>
            <w:r>
              <w:rPr>
                <w:rFonts w:ascii="微软雅黑" w:eastAsia="微软雅黑" w:hAnsi="微软雅黑" w:hint="eastAsia"/>
                <w:color w:val="333333"/>
                <w:shd w:val="clear" w:color="auto" w:fill="FFFFFF"/>
              </w:rPr>
              <w:t>□</w:t>
            </w:r>
            <w:r w:rsidR="007C082A">
              <w:rPr>
                <w:rFonts w:hint="eastAsia"/>
              </w:rPr>
              <w:t>实验报告缺少内容</w:t>
            </w:r>
          </w:p>
          <w:p w14:paraId="4FB7CB74" w14:textId="0AA617C8" w:rsidR="002B1035" w:rsidRDefault="002B1035" w:rsidP="00FD69D9">
            <w:pPr>
              <w:numPr>
                <w:ilvl w:val="0"/>
                <w:numId w:val="1"/>
              </w:numPr>
            </w:pPr>
            <w:r>
              <w:rPr>
                <w:rFonts w:hint="eastAsia"/>
              </w:rPr>
              <w:t>实验结果的正确性</w:t>
            </w:r>
          </w:p>
          <w:p w14:paraId="59050D30" w14:textId="07101507" w:rsidR="002B1035" w:rsidRDefault="007215B8" w:rsidP="00FD69D9">
            <w:pPr>
              <w:ind w:left="360"/>
            </w:pPr>
            <w:r>
              <w:rPr>
                <w:rFonts w:ascii="微软雅黑" w:eastAsia="微软雅黑" w:hAnsi="微软雅黑" w:hint="eastAsia"/>
                <w:color w:val="333333"/>
                <w:shd w:val="clear" w:color="auto" w:fill="FFFFFF"/>
              </w:rPr>
              <w:t>□</w:t>
            </w:r>
            <w:r w:rsidR="002B1035">
              <w:rPr>
                <w:rFonts w:hint="eastAsia"/>
              </w:rPr>
              <w:t>实验结果正确无误，</w:t>
            </w:r>
            <w:r w:rsidR="002B1035">
              <w:rPr>
                <w:rFonts w:hint="eastAsia"/>
              </w:rPr>
              <w:t xml:space="preserve"> </w:t>
            </w:r>
          </w:p>
          <w:p w14:paraId="31D7C16E" w14:textId="4B5F047C" w:rsidR="002B1035" w:rsidRDefault="00BC01E2" w:rsidP="00FD69D9">
            <w:pPr>
              <w:ind w:left="360"/>
            </w:pPr>
            <w:r>
              <w:rPr>
                <w:rFonts w:ascii="微软雅黑" w:eastAsia="微软雅黑" w:hAnsi="微软雅黑" w:hint="eastAsia"/>
                <w:color w:val="333333"/>
                <w:shd w:val="clear" w:color="auto" w:fill="FFFFFF"/>
              </w:rPr>
              <w:t>□</w:t>
            </w:r>
            <w:r w:rsidR="002B1035">
              <w:rPr>
                <w:rFonts w:hint="eastAsia"/>
              </w:rPr>
              <w:t>有小的逻辑错误</w:t>
            </w:r>
          </w:p>
          <w:p w14:paraId="3D246E61" w14:textId="38B97A2D" w:rsidR="002B1035" w:rsidRDefault="00D95DC0" w:rsidP="00FD69D9">
            <w:pPr>
              <w:ind w:left="360"/>
            </w:pPr>
            <w:r>
              <w:rPr>
                <w:rFonts w:ascii="微软雅黑" w:eastAsia="微软雅黑" w:hAnsi="微软雅黑" w:hint="eastAsia"/>
                <w:color w:val="333333"/>
                <w:shd w:val="clear" w:color="auto" w:fill="FFFFFF"/>
              </w:rPr>
              <w:t>□</w:t>
            </w:r>
            <w:r w:rsidR="002B1035">
              <w:rPr>
                <w:rFonts w:hint="eastAsia"/>
              </w:rPr>
              <w:t>代码有很大错误</w:t>
            </w:r>
          </w:p>
          <w:p w14:paraId="39AB5BC7" w14:textId="77777777" w:rsidR="002B1035" w:rsidRDefault="002B1035" w:rsidP="00FD69D9">
            <w:pPr>
              <w:numPr>
                <w:ilvl w:val="0"/>
                <w:numId w:val="1"/>
              </w:numPr>
            </w:pPr>
            <w:r>
              <w:rPr>
                <w:rFonts w:hint="eastAsia"/>
              </w:rPr>
              <w:t>代码的简洁和效率</w:t>
            </w:r>
          </w:p>
          <w:p w14:paraId="7DECA147" w14:textId="69A12DD2" w:rsidR="002B1035" w:rsidRDefault="008E1115" w:rsidP="00FD69D9">
            <w:pPr>
              <w:ind w:left="360"/>
            </w:pPr>
            <w:r>
              <w:rPr>
                <w:rFonts w:ascii="微软雅黑" w:eastAsia="微软雅黑" w:hAnsi="微软雅黑" w:hint="eastAsia"/>
                <w:color w:val="333333"/>
                <w:shd w:val="clear" w:color="auto" w:fill="FFFFFF"/>
              </w:rPr>
              <w:t>□</w:t>
            </w:r>
            <w:r w:rsidR="002B1035">
              <w:rPr>
                <w:rFonts w:hint="eastAsia"/>
              </w:rPr>
              <w:t>代码简洁优雅，可读性好，能高效运行</w:t>
            </w:r>
          </w:p>
          <w:p w14:paraId="79F425A3" w14:textId="2AC05340" w:rsidR="002B1035" w:rsidRDefault="00BC01E2" w:rsidP="00FD69D9">
            <w:pPr>
              <w:ind w:left="360"/>
            </w:pPr>
            <w:r>
              <w:rPr>
                <w:rFonts w:ascii="微软雅黑" w:eastAsia="微软雅黑" w:hAnsi="微软雅黑" w:hint="eastAsia"/>
                <w:color w:val="333333"/>
                <w:shd w:val="clear" w:color="auto" w:fill="FFFFFF"/>
              </w:rPr>
              <w:t>□</w:t>
            </w:r>
            <w:r w:rsidR="002B1035">
              <w:rPr>
                <w:rFonts w:hint="eastAsia"/>
              </w:rPr>
              <w:t>代码具有较好的可读性，但执行效率可进一步优化</w:t>
            </w:r>
          </w:p>
          <w:p w14:paraId="2654E05E" w14:textId="69E774E4" w:rsidR="002B1035" w:rsidRDefault="002D6A8A" w:rsidP="00FD69D9">
            <w:pPr>
              <w:ind w:left="360"/>
            </w:pPr>
            <w:r>
              <w:rPr>
                <w:rFonts w:ascii="微软雅黑" w:eastAsia="微软雅黑" w:hAnsi="微软雅黑" w:hint="eastAsia"/>
                <w:color w:val="333333"/>
                <w:shd w:val="clear" w:color="auto" w:fill="FFFFFF"/>
              </w:rPr>
              <w:t>□</w:t>
            </w:r>
            <w:r w:rsidR="002B1035">
              <w:rPr>
                <w:rFonts w:hint="eastAsia"/>
              </w:rPr>
              <w:t>代码可读性不佳，执行效率较好</w:t>
            </w:r>
          </w:p>
          <w:p w14:paraId="52AACEEA" w14:textId="0880EB93" w:rsidR="002B1035" w:rsidRDefault="00D32BCA" w:rsidP="001361F6">
            <w:pPr>
              <w:ind w:left="360"/>
            </w:pPr>
            <w:r>
              <w:rPr>
                <w:rFonts w:ascii="微软雅黑" w:eastAsia="微软雅黑" w:hAnsi="微软雅黑" w:hint="eastAsia"/>
                <w:color w:val="333333"/>
                <w:shd w:val="clear" w:color="auto" w:fill="FFFFFF"/>
              </w:rPr>
              <w:t>□</w:t>
            </w:r>
            <w:r w:rsidR="002B1035">
              <w:rPr>
                <w:rFonts w:hint="eastAsia"/>
              </w:rPr>
              <w:t>代码混乱，效率不佳</w:t>
            </w:r>
          </w:p>
          <w:p w14:paraId="7DD0BAD9" w14:textId="00CDB8C3" w:rsidR="002B1035" w:rsidRDefault="002B1035">
            <w:pPr>
              <w:rPr>
                <w:color w:val="FF0000"/>
              </w:rPr>
            </w:pPr>
            <w:r>
              <w:rPr>
                <w:rFonts w:hint="eastAsia"/>
              </w:rPr>
              <w:t>成绩评定：</w:t>
            </w:r>
          </w:p>
          <w:p w14:paraId="49501485" w14:textId="77777777" w:rsidR="00710775" w:rsidRPr="00274AD3" w:rsidRDefault="00710775">
            <w:pPr>
              <w:rPr>
                <w:color w:val="FF0000"/>
              </w:rPr>
            </w:pPr>
          </w:p>
          <w:p w14:paraId="66021526" w14:textId="77777777" w:rsidR="002B1035" w:rsidRDefault="002B1035"/>
          <w:p w14:paraId="78F2375B" w14:textId="408E4DFF" w:rsidR="002B1035" w:rsidRDefault="002B1035">
            <w:r>
              <w:rPr>
                <w:rFonts w:hint="eastAsia"/>
              </w:rPr>
              <w:t xml:space="preserve">                                     </w:t>
            </w:r>
            <w:r>
              <w:rPr>
                <w:rFonts w:hint="eastAsia"/>
              </w:rPr>
              <w:t>指导教师签字：</w:t>
            </w:r>
          </w:p>
          <w:p w14:paraId="7F42951E" w14:textId="77777777" w:rsidR="002B1035" w:rsidRDefault="002B1035"/>
          <w:p w14:paraId="385F91DD" w14:textId="77777777" w:rsidR="002B1035" w:rsidRDefault="002B1035">
            <w:pPr>
              <w:ind w:right="420"/>
            </w:pPr>
          </w:p>
          <w:p w14:paraId="144B4D66" w14:textId="2337C979" w:rsidR="002B1035" w:rsidRDefault="002B1035" w:rsidP="00BB1485">
            <w:pPr>
              <w:ind w:right="420" w:firstLineChars="1850" w:firstLine="3885"/>
            </w:pPr>
            <w:r>
              <w:rPr>
                <w:rFonts w:hint="eastAsia"/>
              </w:rPr>
              <w:t>2</w:t>
            </w:r>
            <w:r>
              <w:t>02</w:t>
            </w:r>
            <w:r w:rsidR="00D356E0">
              <w:t>2</w:t>
            </w:r>
            <w:r>
              <w:rPr>
                <w:rFonts w:hint="eastAsia"/>
              </w:rPr>
              <w:t>年</w:t>
            </w:r>
            <w:r>
              <w:rPr>
                <w:rFonts w:hint="eastAsia"/>
              </w:rPr>
              <w:t xml:space="preserve">  </w:t>
            </w:r>
            <w:r>
              <w:t>0</w:t>
            </w:r>
            <w:r w:rsidR="00407A8C">
              <w:rPr>
                <w:rFonts w:hint="eastAsia"/>
              </w:rPr>
              <w:t>x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月</w:t>
            </w:r>
            <w:r>
              <w:rPr>
                <w:rFonts w:hint="eastAsia"/>
              </w:rPr>
              <w:t xml:space="preserve"> </w:t>
            </w:r>
            <w:r w:rsidR="00454716">
              <w:rPr>
                <w:rFonts w:hint="eastAsia"/>
              </w:rPr>
              <w:t>xx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日</w:t>
            </w:r>
          </w:p>
        </w:tc>
      </w:tr>
      <w:tr w:rsidR="003C6D11" w14:paraId="03938A60" w14:textId="77777777" w:rsidTr="00052D44">
        <w:trPr>
          <w:gridBefore w:val="1"/>
          <w:gridAfter w:val="1"/>
          <w:wBefore w:w="45" w:type="dxa"/>
          <w:wAfter w:w="15" w:type="dxa"/>
          <w:trHeight w:val="1236"/>
        </w:trPr>
        <w:tc>
          <w:tcPr>
            <w:tcW w:w="8160" w:type="dxa"/>
          </w:tcPr>
          <w:p w14:paraId="5BD7DF04" w14:textId="77777777" w:rsidR="003C6D11" w:rsidRDefault="00624307">
            <w:r>
              <w:rPr>
                <w:rFonts w:hint="eastAsia"/>
              </w:rPr>
              <w:t>备注：</w:t>
            </w:r>
          </w:p>
        </w:tc>
      </w:tr>
    </w:tbl>
    <w:p w14:paraId="4E304A42" w14:textId="77777777" w:rsidR="00624307" w:rsidRDefault="00624307"/>
    <w:sectPr w:rsidR="00624307">
      <w:footerReference w:type="default" r:id="rId20"/>
      <w:pgSz w:w="11907" w:h="16840"/>
      <w:pgMar w:top="1440" w:right="1797" w:bottom="1440" w:left="1797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915E31" w14:textId="77777777" w:rsidR="0033457B" w:rsidRDefault="0033457B">
      <w:r>
        <w:separator/>
      </w:r>
    </w:p>
  </w:endnote>
  <w:endnote w:type="continuationSeparator" w:id="0">
    <w:p w14:paraId="5130CF74" w14:textId="77777777" w:rsidR="0033457B" w:rsidRDefault="0033457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8AB130" w14:textId="77777777" w:rsidR="003C6D11" w:rsidRDefault="00624307">
    <w:pPr>
      <w:pStyle w:val="a4"/>
      <w:framePr w:h="0" w:wrap="around" w:vAnchor="text" w:hAnchor="margin" w:xAlign="right" w:yAlign="top"/>
      <w:pBdr>
        <w:between w:val="none" w:sz="255" w:space="0" w:color="auto"/>
      </w:pBdr>
    </w:pPr>
    <w:r>
      <w:fldChar w:fldCharType="begin"/>
    </w:r>
    <w:r>
      <w:rPr>
        <w:rStyle w:val="a3"/>
      </w:rPr>
      <w:instrText xml:space="preserve"> PAGE  </w:instrText>
    </w:r>
    <w:r>
      <w:fldChar w:fldCharType="separate"/>
    </w:r>
    <w:r>
      <w:rPr>
        <w:rStyle w:val="a3"/>
      </w:rPr>
      <w:t>1</w:t>
    </w:r>
    <w:r>
      <w:fldChar w:fldCharType="end"/>
    </w:r>
  </w:p>
  <w:p w14:paraId="55BC45EB" w14:textId="77777777" w:rsidR="003C6D11" w:rsidRDefault="003C6D11">
    <w:pPr>
      <w:pStyle w:val="a4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C789B0" w14:textId="77777777" w:rsidR="0033457B" w:rsidRDefault="0033457B">
      <w:r>
        <w:separator/>
      </w:r>
    </w:p>
  </w:footnote>
  <w:footnote w:type="continuationSeparator" w:id="0">
    <w:p w14:paraId="769B9F5B" w14:textId="77777777" w:rsidR="0033457B" w:rsidRDefault="0033457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B57FACF"/>
    <w:multiLevelType w:val="singleLevel"/>
    <w:tmpl w:val="EB57FACF"/>
    <w:lvl w:ilvl="0">
      <w:start w:val="5"/>
      <w:numFmt w:val="decimal"/>
      <w:suff w:val="nothing"/>
      <w:lvlText w:val="（%1）"/>
      <w:lvlJc w:val="left"/>
      <w:pPr>
        <w:ind w:left="0" w:firstLine="0"/>
      </w:pPr>
    </w:lvl>
  </w:abstractNum>
  <w:abstractNum w:abstractNumId="1" w15:restartNumberingAfterBreak="0">
    <w:nsid w:val="020026E5"/>
    <w:multiLevelType w:val="singleLevel"/>
    <w:tmpl w:val="020026E5"/>
    <w:lvl w:ilvl="0">
      <w:start w:val="1"/>
      <w:numFmt w:val="decimal"/>
      <w:suff w:val="nothing"/>
      <w:lvlText w:val="（%1）"/>
      <w:lvlJc w:val="left"/>
      <w:pPr>
        <w:ind w:left="0" w:firstLine="0"/>
      </w:pPr>
    </w:lvl>
  </w:abstractNum>
  <w:abstractNum w:abstractNumId="2" w15:restartNumberingAfterBreak="0">
    <w:nsid w:val="160F6DAA"/>
    <w:multiLevelType w:val="hybridMultilevel"/>
    <w:tmpl w:val="DCDEDACA"/>
    <w:lvl w:ilvl="0" w:tplc="759C44AA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38863C46"/>
    <w:multiLevelType w:val="hybridMultilevel"/>
    <w:tmpl w:val="E30AB1CC"/>
    <w:lvl w:ilvl="0" w:tplc="77B0134E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50D13536"/>
    <w:multiLevelType w:val="hybridMultilevel"/>
    <w:tmpl w:val="383E248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6C75D0EE"/>
    <w:multiLevelType w:val="singleLevel"/>
    <w:tmpl w:val="6C75D0EE"/>
    <w:lvl w:ilvl="0">
      <w:start w:val="1"/>
      <w:numFmt w:val="chineseCounting"/>
      <w:suff w:val="nothing"/>
      <w:lvlText w:val="第%1部分，"/>
      <w:lvlJc w:val="left"/>
      <w:pPr>
        <w:ind w:left="0" w:firstLine="0"/>
      </w:pPr>
    </w:lvl>
  </w:abstractNum>
  <w:abstractNum w:abstractNumId="6" w15:restartNumberingAfterBreak="0">
    <w:nsid w:val="71F1BDA2"/>
    <w:multiLevelType w:val="singleLevel"/>
    <w:tmpl w:val="71F1BDA2"/>
    <w:lvl w:ilvl="0">
      <w:start w:val="1"/>
      <w:numFmt w:val="decimal"/>
      <w:lvlText w:val="(%1)"/>
      <w:lvlJc w:val="left"/>
      <w:pPr>
        <w:tabs>
          <w:tab w:val="num" w:pos="312"/>
        </w:tabs>
        <w:ind w:left="0" w:firstLine="0"/>
      </w:pPr>
    </w:lvl>
  </w:abstractNum>
  <w:abstractNum w:abstractNumId="7" w15:restartNumberingAfterBreak="0">
    <w:nsid w:val="73D6252E"/>
    <w:multiLevelType w:val="hybridMultilevel"/>
    <w:tmpl w:val="7F1861DA"/>
    <w:lvl w:ilvl="0" w:tplc="A888F486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1442533754">
    <w:abstractNumId w:val="7"/>
  </w:num>
  <w:num w:numId="2" w16cid:durableId="568075464">
    <w:abstractNumId w:val="4"/>
  </w:num>
  <w:num w:numId="3" w16cid:durableId="2065249777">
    <w:abstractNumId w:val="2"/>
  </w:num>
  <w:num w:numId="4" w16cid:durableId="850753090">
    <w:abstractNumId w:val="3"/>
  </w:num>
  <w:num w:numId="5" w16cid:durableId="1613971568">
    <w:abstractNumId w:val="5"/>
    <w:lvlOverride w:ilvl="0">
      <w:startOverride w:val="1"/>
    </w:lvlOverride>
  </w:num>
  <w:num w:numId="6" w16cid:durableId="708913024">
    <w:abstractNumId w:val="6"/>
    <w:lvlOverride w:ilvl="0">
      <w:startOverride w:val="1"/>
    </w:lvlOverride>
  </w:num>
  <w:num w:numId="7" w16cid:durableId="2113163701">
    <w:abstractNumId w:val="0"/>
    <w:lvlOverride w:ilvl="0">
      <w:startOverride w:val="5"/>
    </w:lvlOverride>
  </w:num>
  <w:num w:numId="8" w16cid:durableId="1731881813">
    <w:abstractNumId w:val="1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displayHorizontalDrawingGridEvery w:val="0"/>
  <w:displayVerticalDrawingGridEvery w:val="2"/>
  <w:characterSpacingControl w:val="compressPunctuation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zMzewNDUxtrQwNDRV0lEKTi0uzszPAykwrAUAC335RywAAAA="/>
  </w:docVars>
  <w:rsids>
    <w:rsidRoot w:val="00172A27"/>
    <w:rsid w:val="00002C28"/>
    <w:rsid w:val="0002449F"/>
    <w:rsid w:val="000300E1"/>
    <w:rsid w:val="00030889"/>
    <w:rsid w:val="00044792"/>
    <w:rsid w:val="00044976"/>
    <w:rsid w:val="00046ABA"/>
    <w:rsid w:val="000503E5"/>
    <w:rsid w:val="00052D44"/>
    <w:rsid w:val="00053211"/>
    <w:rsid w:val="00061BE1"/>
    <w:rsid w:val="00062459"/>
    <w:rsid w:val="000629D1"/>
    <w:rsid w:val="00076E50"/>
    <w:rsid w:val="00077D8B"/>
    <w:rsid w:val="000901D9"/>
    <w:rsid w:val="000E0A65"/>
    <w:rsid w:val="000E0E96"/>
    <w:rsid w:val="000E4BA5"/>
    <w:rsid w:val="000E5AED"/>
    <w:rsid w:val="000F588A"/>
    <w:rsid w:val="001013FD"/>
    <w:rsid w:val="00110100"/>
    <w:rsid w:val="0011659C"/>
    <w:rsid w:val="001211BD"/>
    <w:rsid w:val="00123B34"/>
    <w:rsid w:val="001279FC"/>
    <w:rsid w:val="001361F6"/>
    <w:rsid w:val="00162C63"/>
    <w:rsid w:val="00172A27"/>
    <w:rsid w:val="00174275"/>
    <w:rsid w:val="00177B61"/>
    <w:rsid w:val="00183D52"/>
    <w:rsid w:val="001844FE"/>
    <w:rsid w:val="00190AAD"/>
    <w:rsid w:val="00194E9E"/>
    <w:rsid w:val="001A5AF2"/>
    <w:rsid w:val="001D0C02"/>
    <w:rsid w:val="001D1F87"/>
    <w:rsid w:val="001D5483"/>
    <w:rsid w:val="001D6B82"/>
    <w:rsid w:val="001E4C07"/>
    <w:rsid w:val="001E6359"/>
    <w:rsid w:val="001E6992"/>
    <w:rsid w:val="001F71A4"/>
    <w:rsid w:val="002151EB"/>
    <w:rsid w:val="00235E39"/>
    <w:rsid w:val="00240BC8"/>
    <w:rsid w:val="00250E07"/>
    <w:rsid w:val="00266059"/>
    <w:rsid w:val="00266F0F"/>
    <w:rsid w:val="00270C1A"/>
    <w:rsid w:val="00274143"/>
    <w:rsid w:val="00274AD3"/>
    <w:rsid w:val="00275FF4"/>
    <w:rsid w:val="00284FC6"/>
    <w:rsid w:val="00287CE9"/>
    <w:rsid w:val="00290524"/>
    <w:rsid w:val="0029427A"/>
    <w:rsid w:val="002942FC"/>
    <w:rsid w:val="00295F87"/>
    <w:rsid w:val="00296FCC"/>
    <w:rsid w:val="002A1303"/>
    <w:rsid w:val="002A4008"/>
    <w:rsid w:val="002B1035"/>
    <w:rsid w:val="002B150D"/>
    <w:rsid w:val="002D2395"/>
    <w:rsid w:val="002D6A8A"/>
    <w:rsid w:val="002E505F"/>
    <w:rsid w:val="002F4042"/>
    <w:rsid w:val="002F6724"/>
    <w:rsid w:val="0030621A"/>
    <w:rsid w:val="00324123"/>
    <w:rsid w:val="0033457B"/>
    <w:rsid w:val="003426FF"/>
    <w:rsid w:val="0034405E"/>
    <w:rsid w:val="003622C8"/>
    <w:rsid w:val="00383577"/>
    <w:rsid w:val="00391E16"/>
    <w:rsid w:val="003935C4"/>
    <w:rsid w:val="00396045"/>
    <w:rsid w:val="003A0580"/>
    <w:rsid w:val="003A1008"/>
    <w:rsid w:val="003A79F8"/>
    <w:rsid w:val="003C6D11"/>
    <w:rsid w:val="003D1EE0"/>
    <w:rsid w:val="003E05BB"/>
    <w:rsid w:val="003E3029"/>
    <w:rsid w:val="003F52A7"/>
    <w:rsid w:val="00407A8C"/>
    <w:rsid w:val="0043526F"/>
    <w:rsid w:val="00437DAE"/>
    <w:rsid w:val="00441544"/>
    <w:rsid w:val="00454716"/>
    <w:rsid w:val="004555AC"/>
    <w:rsid w:val="00460B3B"/>
    <w:rsid w:val="004679BE"/>
    <w:rsid w:val="00473897"/>
    <w:rsid w:val="00476A9B"/>
    <w:rsid w:val="0049239E"/>
    <w:rsid w:val="00495DDE"/>
    <w:rsid w:val="0049631E"/>
    <w:rsid w:val="004B3442"/>
    <w:rsid w:val="004C5090"/>
    <w:rsid w:val="004C5CD5"/>
    <w:rsid w:val="004D0F6A"/>
    <w:rsid w:val="004E5360"/>
    <w:rsid w:val="00501E2B"/>
    <w:rsid w:val="0050580F"/>
    <w:rsid w:val="005070B2"/>
    <w:rsid w:val="00527A7A"/>
    <w:rsid w:val="0053028B"/>
    <w:rsid w:val="00537EA0"/>
    <w:rsid w:val="00560A33"/>
    <w:rsid w:val="005966E6"/>
    <w:rsid w:val="005A64A3"/>
    <w:rsid w:val="005B1BF0"/>
    <w:rsid w:val="005C1787"/>
    <w:rsid w:val="005C5964"/>
    <w:rsid w:val="005D14DA"/>
    <w:rsid w:val="005D17B0"/>
    <w:rsid w:val="005E647E"/>
    <w:rsid w:val="005F462A"/>
    <w:rsid w:val="005F4951"/>
    <w:rsid w:val="00624307"/>
    <w:rsid w:val="00653043"/>
    <w:rsid w:val="006740B1"/>
    <w:rsid w:val="006A030C"/>
    <w:rsid w:val="006A0890"/>
    <w:rsid w:val="006D21C1"/>
    <w:rsid w:val="006D5B35"/>
    <w:rsid w:val="006E2F3E"/>
    <w:rsid w:val="006E3A6C"/>
    <w:rsid w:val="006E4A06"/>
    <w:rsid w:val="006F2A19"/>
    <w:rsid w:val="006F4297"/>
    <w:rsid w:val="00701163"/>
    <w:rsid w:val="00707CD1"/>
    <w:rsid w:val="00710775"/>
    <w:rsid w:val="00720881"/>
    <w:rsid w:val="007215B8"/>
    <w:rsid w:val="00721DF4"/>
    <w:rsid w:val="007238D7"/>
    <w:rsid w:val="007327AB"/>
    <w:rsid w:val="00734917"/>
    <w:rsid w:val="00737902"/>
    <w:rsid w:val="007416D4"/>
    <w:rsid w:val="00753BDB"/>
    <w:rsid w:val="00757DD8"/>
    <w:rsid w:val="0076023D"/>
    <w:rsid w:val="00762B40"/>
    <w:rsid w:val="00762B5D"/>
    <w:rsid w:val="00766048"/>
    <w:rsid w:val="0077558D"/>
    <w:rsid w:val="00775939"/>
    <w:rsid w:val="007916BB"/>
    <w:rsid w:val="00792208"/>
    <w:rsid w:val="007956D9"/>
    <w:rsid w:val="007A164F"/>
    <w:rsid w:val="007A5173"/>
    <w:rsid w:val="007B1A9B"/>
    <w:rsid w:val="007B7CA7"/>
    <w:rsid w:val="007C082A"/>
    <w:rsid w:val="007C38DE"/>
    <w:rsid w:val="007D4B05"/>
    <w:rsid w:val="007E2349"/>
    <w:rsid w:val="007E2934"/>
    <w:rsid w:val="007F33A2"/>
    <w:rsid w:val="00803397"/>
    <w:rsid w:val="008131EB"/>
    <w:rsid w:val="0081498B"/>
    <w:rsid w:val="00821940"/>
    <w:rsid w:val="008238EF"/>
    <w:rsid w:val="0083504E"/>
    <w:rsid w:val="00840D2C"/>
    <w:rsid w:val="0084384B"/>
    <w:rsid w:val="0084405F"/>
    <w:rsid w:val="00853261"/>
    <w:rsid w:val="00855CA7"/>
    <w:rsid w:val="00862740"/>
    <w:rsid w:val="008659F0"/>
    <w:rsid w:val="00893BB4"/>
    <w:rsid w:val="008A2DA1"/>
    <w:rsid w:val="008A3379"/>
    <w:rsid w:val="008B2022"/>
    <w:rsid w:val="008C2533"/>
    <w:rsid w:val="008D78DD"/>
    <w:rsid w:val="008E1115"/>
    <w:rsid w:val="008E5E79"/>
    <w:rsid w:val="008F2D1D"/>
    <w:rsid w:val="00901EBF"/>
    <w:rsid w:val="009120DE"/>
    <w:rsid w:val="00917B62"/>
    <w:rsid w:val="00921795"/>
    <w:rsid w:val="00933299"/>
    <w:rsid w:val="00934604"/>
    <w:rsid w:val="00935FC3"/>
    <w:rsid w:val="00936D11"/>
    <w:rsid w:val="00945F78"/>
    <w:rsid w:val="009576AC"/>
    <w:rsid w:val="00975D0E"/>
    <w:rsid w:val="00976246"/>
    <w:rsid w:val="009855C3"/>
    <w:rsid w:val="00986C5B"/>
    <w:rsid w:val="009B2E47"/>
    <w:rsid w:val="009B5924"/>
    <w:rsid w:val="009C4DC3"/>
    <w:rsid w:val="009D1C22"/>
    <w:rsid w:val="009D7D61"/>
    <w:rsid w:val="009E2E08"/>
    <w:rsid w:val="00A020FC"/>
    <w:rsid w:val="00A026A3"/>
    <w:rsid w:val="00A02F45"/>
    <w:rsid w:val="00A06BF3"/>
    <w:rsid w:val="00A374E1"/>
    <w:rsid w:val="00A429E5"/>
    <w:rsid w:val="00A46FF8"/>
    <w:rsid w:val="00A6133B"/>
    <w:rsid w:val="00A80315"/>
    <w:rsid w:val="00A8563C"/>
    <w:rsid w:val="00A91BFC"/>
    <w:rsid w:val="00AA06EB"/>
    <w:rsid w:val="00AA42A6"/>
    <w:rsid w:val="00AA4EBA"/>
    <w:rsid w:val="00AA54EF"/>
    <w:rsid w:val="00AA7D8F"/>
    <w:rsid w:val="00AB4815"/>
    <w:rsid w:val="00AB498D"/>
    <w:rsid w:val="00AC66AD"/>
    <w:rsid w:val="00AE2C0F"/>
    <w:rsid w:val="00AE321C"/>
    <w:rsid w:val="00AE4706"/>
    <w:rsid w:val="00AE5C4A"/>
    <w:rsid w:val="00AF2C92"/>
    <w:rsid w:val="00AF3996"/>
    <w:rsid w:val="00B0321F"/>
    <w:rsid w:val="00B10B29"/>
    <w:rsid w:val="00B110E6"/>
    <w:rsid w:val="00B15EFF"/>
    <w:rsid w:val="00B1738E"/>
    <w:rsid w:val="00B216C1"/>
    <w:rsid w:val="00B222CA"/>
    <w:rsid w:val="00B3307E"/>
    <w:rsid w:val="00B35A8D"/>
    <w:rsid w:val="00B375D8"/>
    <w:rsid w:val="00B429FB"/>
    <w:rsid w:val="00B43FCE"/>
    <w:rsid w:val="00B57DD8"/>
    <w:rsid w:val="00B64BC3"/>
    <w:rsid w:val="00B6694C"/>
    <w:rsid w:val="00B669E0"/>
    <w:rsid w:val="00B70C24"/>
    <w:rsid w:val="00B91951"/>
    <w:rsid w:val="00B93E4A"/>
    <w:rsid w:val="00B96CA8"/>
    <w:rsid w:val="00BA5F80"/>
    <w:rsid w:val="00BB0117"/>
    <w:rsid w:val="00BB7992"/>
    <w:rsid w:val="00BC01E2"/>
    <w:rsid w:val="00BC1512"/>
    <w:rsid w:val="00BC3D56"/>
    <w:rsid w:val="00BE056A"/>
    <w:rsid w:val="00BE2B1C"/>
    <w:rsid w:val="00BE509B"/>
    <w:rsid w:val="00BE52B6"/>
    <w:rsid w:val="00BF5D4B"/>
    <w:rsid w:val="00C13802"/>
    <w:rsid w:val="00C17B4B"/>
    <w:rsid w:val="00C2796F"/>
    <w:rsid w:val="00C30FEE"/>
    <w:rsid w:val="00C41D3C"/>
    <w:rsid w:val="00C43F9C"/>
    <w:rsid w:val="00C64367"/>
    <w:rsid w:val="00C74858"/>
    <w:rsid w:val="00C77B4A"/>
    <w:rsid w:val="00C8444A"/>
    <w:rsid w:val="00C92616"/>
    <w:rsid w:val="00C9381B"/>
    <w:rsid w:val="00C95F7A"/>
    <w:rsid w:val="00CC2EDB"/>
    <w:rsid w:val="00CD1989"/>
    <w:rsid w:val="00CD6AE5"/>
    <w:rsid w:val="00CE14FD"/>
    <w:rsid w:val="00D01E3E"/>
    <w:rsid w:val="00D10AD6"/>
    <w:rsid w:val="00D114A8"/>
    <w:rsid w:val="00D32BCA"/>
    <w:rsid w:val="00D3492B"/>
    <w:rsid w:val="00D356E0"/>
    <w:rsid w:val="00D445DA"/>
    <w:rsid w:val="00D6357E"/>
    <w:rsid w:val="00D64A92"/>
    <w:rsid w:val="00D65F30"/>
    <w:rsid w:val="00D704C1"/>
    <w:rsid w:val="00D7258F"/>
    <w:rsid w:val="00D8089F"/>
    <w:rsid w:val="00D84EA8"/>
    <w:rsid w:val="00D8777F"/>
    <w:rsid w:val="00D95DC0"/>
    <w:rsid w:val="00D966DA"/>
    <w:rsid w:val="00DA0387"/>
    <w:rsid w:val="00DA13C5"/>
    <w:rsid w:val="00DA2CD9"/>
    <w:rsid w:val="00DA34A0"/>
    <w:rsid w:val="00DA60C5"/>
    <w:rsid w:val="00DB3CAB"/>
    <w:rsid w:val="00DB534B"/>
    <w:rsid w:val="00DB54D8"/>
    <w:rsid w:val="00DD44B5"/>
    <w:rsid w:val="00DD62F1"/>
    <w:rsid w:val="00DD725B"/>
    <w:rsid w:val="00DE6B8A"/>
    <w:rsid w:val="00E11BC4"/>
    <w:rsid w:val="00E12A66"/>
    <w:rsid w:val="00E374DC"/>
    <w:rsid w:val="00E56766"/>
    <w:rsid w:val="00E7022D"/>
    <w:rsid w:val="00E751AA"/>
    <w:rsid w:val="00E82869"/>
    <w:rsid w:val="00E9349B"/>
    <w:rsid w:val="00E93EA4"/>
    <w:rsid w:val="00EB1657"/>
    <w:rsid w:val="00ED454D"/>
    <w:rsid w:val="00ED4A2C"/>
    <w:rsid w:val="00ED7D8D"/>
    <w:rsid w:val="00F029A7"/>
    <w:rsid w:val="00F24F9D"/>
    <w:rsid w:val="00F32259"/>
    <w:rsid w:val="00F37B72"/>
    <w:rsid w:val="00F56222"/>
    <w:rsid w:val="00F7090C"/>
    <w:rsid w:val="00F7186C"/>
    <w:rsid w:val="00F80269"/>
    <w:rsid w:val="00F81982"/>
    <w:rsid w:val="00F90249"/>
    <w:rsid w:val="00F948EA"/>
    <w:rsid w:val="00FA06A4"/>
    <w:rsid w:val="00FA1293"/>
    <w:rsid w:val="00FA2088"/>
    <w:rsid w:val="00FA28F8"/>
    <w:rsid w:val="00FA3016"/>
    <w:rsid w:val="00FA4544"/>
    <w:rsid w:val="00FA52ED"/>
    <w:rsid w:val="00FD140D"/>
    <w:rsid w:val="00FD4B4A"/>
    <w:rsid w:val="00FD5156"/>
    <w:rsid w:val="00FD5C5C"/>
    <w:rsid w:val="00FD69D9"/>
    <w:rsid w:val="00FE43A9"/>
    <w:rsid w:val="00FE52E8"/>
    <w:rsid w:val="00FE6A67"/>
    <w:rsid w:val="00FF5C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30ED442"/>
  <w15:chartTrackingRefBased/>
  <w15:docId w15:val="{C6C09C69-AE81-4AED-9BBE-CF141CDEA7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9427A"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age number"/>
    <w:basedOn w:val="a0"/>
  </w:style>
  <w:style w:type="paragraph" w:styleId="a4">
    <w:name w:val="footer"/>
    <w:basedOn w:val="a"/>
    <w:pPr>
      <w:tabs>
        <w:tab w:val="center" w:pos="4153"/>
        <w:tab w:val="right" w:pos="8306"/>
      </w:tabs>
      <w:snapToGrid w:val="0"/>
      <w:jc w:val="left"/>
    </w:pPr>
    <w:rPr>
      <w:sz w:val="18"/>
    </w:rPr>
  </w:style>
  <w:style w:type="paragraph" w:styleId="a5">
    <w:name w:val="header"/>
    <w:basedOn w:val="a"/>
    <w:pPr>
      <w:pBdr>
        <w:top w:val="none" w:sz="0" w:space="1" w:color="auto"/>
        <w:left w:val="none" w:sz="0" w:space="4" w:color="auto"/>
        <w:bottom w:val="none" w:sz="0" w:space="1" w:color="auto"/>
        <w:right w:val="none" w:sz="0" w:space="4" w:color="auto"/>
      </w:pBdr>
      <w:tabs>
        <w:tab w:val="center" w:pos="4153"/>
        <w:tab w:val="right" w:pos="8306"/>
      </w:tabs>
      <w:snapToGrid w:val="0"/>
    </w:pPr>
    <w:rPr>
      <w:sz w:val="18"/>
    </w:rPr>
  </w:style>
  <w:style w:type="paragraph" w:styleId="a6">
    <w:name w:val="Normal (Web)"/>
    <w:basedOn w:val="a"/>
    <w:uiPriority w:val="99"/>
    <w:unhideWhenUsed/>
    <w:rsid w:val="00FD69D9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styleId="HTML">
    <w:name w:val="HTML Preformatted"/>
    <w:basedOn w:val="a"/>
    <w:link w:val="HTML0"/>
    <w:uiPriority w:val="99"/>
    <w:semiHidden/>
    <w:unhideWhenUsed/>
    <w:rsid w:val="00B1738E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hAnsi="宋体" w:cs="宋体"/>
      <w:kern w:val="0"/>
      <w:sz w:val="24"/>
    </w:rPr>
  </w:style>
  <w:style w:type="character" w:customStyle="1" w:styleId="HTML0">
    <w:name w:val="HTML 预设格式 字符"/>
    <w:basedOn w:val="a0"/>
    <w:link w:val="HTML"/>
    <w:uiPriority w:val="99"/>
    <w:semiHidden/>
    <w:rsid w:val="00B1738E"/>
    <w:rPr>
      <w:rFonts w:ascii="宋体" w:hAnsi="宋体" w:cs="宋体"/>
      <w:sz w:val="24"/>
      <w:szCs w:val="24"/>
    </w:rPr>
  </w:style>
  <w:style w:type="character" w:styleId="a7">
    <w:name w:val="Hyperlink"/>
    <w:basedOn w:val="a0"/>
    <w:uiPriority w:val="99"/>
    <w:unhideWhenUsed/>
    <w:rsid w:val="00A429E5"/>
    <w:rPr>
      <w:color w:val="0563C1" w:themeColor="hyperlink"/>
      <w:u w:val="single"/>
    </w:rPr>
  </w:style>
  <w:style w:type="character" w:styleId="a8">
    <w:name w:val="Unresolved Mention"/>
    <w:basedOn w:val="a0"/>
    <w:uiPriority w:val="99"/>
    <w:semiHidden/>
    <w:unhideWhenUsed/>
    <w:rsid w:val="00A429E5"/>
    <w:rPr>
      <w:color w:val="605E5C"/>
      <w:shd w:val="clear" w:color="auto" w:fill="E1DFDD"/>
    </w:rPr>
  </w:style>
  <w:style w:type="paragraph" w:styleId="a9">
    <w:name w:val="List Paragraph"/>
    <w:basedOn w:val="a"/>
    <w:uiPriority w:val="34"/>
    <w:qFormat/>
    <w:rsid w:val="00D64A92"/>
    <w:pPr>
      <w:ind w:firstLineChars="200" w:firstLine="420"/>
    </w:pPr>
    <w:rPr>
      <w:rFonts w:asciiTheme="minorHAnsi" w:eastAsiaTheme="minorEastAsia" w:hAnsiTheme="minorHAnsi" w:cstheme="minorBidi"/>
      <w:szCs w:val="22"/>
    </w:rPr>
  </w:style>
  <w:style w:type="character" w:customStyle="1" w:styleId="apple-tab-span">
    <w:name w:val="apple-tab-span"/>
    <w:basedOn w:val="a0"/>
    <w:rsid w:val="00FA129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844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7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96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97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76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64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723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14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68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03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33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869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04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63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75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10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557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70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514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669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24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440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45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156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08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60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83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280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080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1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x-cp20936"/>
  <w:optimizeForBrowser/>
  <w:allowPNG/>
  <w:pixelsPerInch w:val="144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oleObject" Target="embeddings/oleObject3.bin"/><Relationship Id="rId18" Type="http://schemas.openxmlformats.org/officeDocument/2006/relationships/oleObject" Target="embeddings/oleObject7.bin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3.wmf"/><Relationship Id="rId17" Type="http://schemas.openxmlformats.org/officeDocument/2006/relationships/oleObject" Target="embeddings/oleObject6.bin"/><Relationship Id="rId2" Type="http://schemas.openxmlformats.org/officeDocument/2006/relationships/numbering" Target="numbering.xml"/><Relationship Id="rId16" Type="http://schemas.openxmlformats.org/officeDocument/2006/relationships/oleObject" Target="embeddings/oleObject5.bin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2.bin"/><Relationship Id="rId5" Type="http://schemas.openxmlformats.org/officeDocument/2006/relationships/webSettings" Target="webSettings.xml"/><Relationship Id="rId15" Type="http://schemas.openxmlformats.org/officeDocument/2006/relationships/oleObject" Target="embeddings/oleObject4.bin"/><Relationship Id="rId10" Type="http://schemas.openxmlformats.org/officeDocument/2006/relationships/image" Target="media/image2.wmf"/><Relationship Id="rId19" Type="http://schemas.openxmlformats.org/officeDocument/2006/relationships/oleObject" Target="embeddings/oleObject8.bin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image" Target="media/image4.wmf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A65181C-B1E8-4AAD-AA45-43CF0C1D98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227</Words>
  <Characters>1294</Characters>
  <Application>Microsoft Office Word</Application>
  <DocSecurity>0</DocSecurity>
  <PresentationFormat/>
  <Lines>10</Lines>
  <Paragraphs>3</Paragraphs>
  <Slides>0</Slides>
  <Notes>0</Notes>
  <HiddenSlides>0</HiddenSlides>
  <MMClips>0</MMClips>
  <ScaleCrop>false</ScaleCrop>
  <Manager/>
  <Company/>
  <LinksUpToDate>false</LinksUpToDate>
  <CharactersWithSpaces>15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大 学 实 验 报 告</dc:title>
  <dc:subject/>
  <dc:creator>d</dc:creator>
  <cp:keywords/>
  <dc:description/>
  <cp:lastModifiedBy>李 昕萌</cp:lastModifiedBy>
  <cp:revision>21</cp:revision>
  <cp:lastPrinted>2006-03-02T08:25:00Z</cp:lastPrinted>
  <dcterms:created xsi:type="dcterms:W3CDTF">2020-11-15T06:44:00Z</dcterms:created>
  <dcterms:modified xsi:type="dcterms:W3CDTF">2023-03-20T05:38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6.6.0.2699</vt:lpwstr>
  </property>
</Properties>
</file>